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CC47AF" w14:textId="5F062A9B" w:rsidR="00A039D8" w:rsidRPr="00A039D8" w:rsidRDefault="00E82699" w:rsidP="00A039D8">
      <w:pPr>
        <w:keepNext/>
        <w:keepLines/>
        <w:spacing w:before="240" w:after="0" w:line="240" w:lineRule="auto"/>
        <w:outlineLvl w:val="0"/>
        <w:rPr>
          <w:rFonts w:ascii="Times New Roman" w:eastAsiaTheme="majorEastAsia" w:hAnsi="Times New Roman" w:cs="Times New Roman"/>
          <w:b/>
          <w:sz w:val="24"/>
          <w:szCs w:val="24"/>
          <w:u w:val="single"/>
          <w:lang w:val="en-IN" w:eastAsia="zh-CN" w:bidi="hi-IN"/>
        </w:rPr>
      </w:pPr>
      <w:bookmarkStart w:id="0" w:name="_Toc479082960"/>
      <w:r>
        <w:rPr>
          <w:rFonts w:ascii="Times New Roman" w:eastAsiaTheme="majorEastAsia" w:hAnsi="Times New Roman" w:cs="Times New Roman"/>
          <w:b/>
          <w:sz w:val="24"/>
          <w:szCs w:val="24"/>
          <w:u w:val="single"/>
          <w:lang w:val="en-IN" w:eastAsia="zh-CN" w:bidi="hi-IN"/>
        </w:rPr>
        <w:t>Hospital</w:t>
      </w:r>
      <w:r w:rsidR="00A039D8" w:rsidRPr="00A039D8">
        <w:rPr>
          <w:rFonts w:ascii="Times New Roman" w:eastAsiaTheme="majorEastAsia" w:hAnsi="Times New Roman" w:cs="Times New Roman"/>
          <w:b/>
          <w:sz w:val="24"/>
          <w:szCs w:val="24"/>
          <w:u w:val="single"/>
          <w:lang w:val="en-IN" w:eastAsia="zh-CN" w:bidi="hi-IN"/>
        </w:rPr>
        <w:t xml:space="preserve"> </w:t>
      </w:r>
      <w:r w:rsidR="00BF7CCA">
        <w:rPr>
          <w:rFonts w:ascii="Times New Roman" w:eastAsiaTheme="majorEastAsia" w:hAnsi="Times New Roman" w:cs="Times New Roman"/>
          <w:b/>
          <w:sz w:val="24"/>
          <w:szCs w:val="24"/>
          <w:u w:val="single"/>
          <w:lang w:val="en-IN" w:eastAsia="zh-CN" w:bidi="hi-IN"/>
        </w:rPr>
        <w:t xml:space="preserve">Schema </w:t>
      </w:r>
      <w:r w:rsidR="00A039D8" w:rsidRPr="00A039D8">
        <w:rPr>
          <w:rFonts w:ascii="Times New Roman" w:eastAsiaTheme="majorEastAsia" w:hAnsi="Times New Roman" w:cs="Times New Roman"/>
          <w:b/>
          <w:sz w:val="24"/>
          <w:szCs w:val="24"/>
          <w:u w:val="single"/>
          <w:lang w:val="en-IN" w:eastAsia="zh-CN" w:bidi="hi-IN"/>
        </w:rPr>
        <w:t>Design</w:t>
      </w:r>
      <w:bookmarkEnd w:id="0"/>
    </w:p>
    <w:p w14:paraId="66E6F3B1" w14:textId="77777777" w:rsidR="00A039D8" w:rsidRPr="00A039D8" w:rsidRDefault="00A039D8" w:rsidP="00A039D8">
      <w:pPr>
        <w:spacing w:line="240" w:lineRule="auto"/>
        <w:contextualSpacing/>
        <w:rPr>
          <w:rFonts w:ascii="Times New Roman" w:eastAsia="Noto Sans CJK SC Regular" w:hAnsi="Times New Roman" w:cs="Times New Roman"/>
          <w:sz w:val="24"/>
          <w:szCs w:val="24"/>
          <w:lang w:val="en-IN" w:eastAsia="zh-CN" w:bidi="hi-IN"/>
        </w:rPr>
      </w:pPr>
    </w:p>
    <w:p w14:paraId="451FB587" w14:textId="77777777" w:rsidR="00A039D8" w:rsidRPr="00A039D8" w:rsidRDefault="00A039D8" w:rsidP="00A039D8">
      <w:pPr>
        <w:spacing w:line="240" w:lineRule="auto"/>
        <w:contextualSpacing/>
        <w:rPr>
          <w:rFonts w:ascii="Times New Roman" w:eastAsia="Noto Sans CJK SC Regular" w:hAnsi="Times New Roman" w:cs="Times New Roman"/>
          <w:b/>
          <w:bCs/>
          <w:sz w:val="24"/>
          <w:szCs w:val="24"/>
          <w:lang w:val="en-IN" w:eastAsia="zh-CN" w:bidi="hi-IN"/>
        </w:rPr>
      </w:pPr>
      <w:r w:rsidRPr="00A039D8">
        <w:rPr>
          <w:rFonts w:ascii="Times New Roman" w:eastAsia="Noto Sans CJK SC Regular" w:hAnsi="Times New Roman" w:cs="Times New Roman"/>
          <w:b/>
          <w:bCs/>
          <w:sz w:val="24"/>
          <w:szCs w:val="24"/>
          <w:lang w:val="en-IN" w:eastAsia="zh-CN" w:bidi="hi-IN"/>
        </w:rPr>
        <w:t>Tables</w:t>
      </w:r>
    </w:p>
    <w:p w14:paraId="6C83C8EB" w14:textId="77777777" w:rsidR="00A039D8" w:rsidRPr="00A039D8" w:rsidRDefault="00A039D8" w:rsidP="00A039D8">
      <w:pPr>
        <w:spacing w:line="240" w:lineRule="auto"/>
        <w:contextualSpacing/>
        <w:rPr>
          <w:rFonts w:ascii="Times New Roman" w:eastAsia="Noto Sans CJK SC Regular" w:hAnsi="Times New Roman" w:cs="Times New Roman"/>
          <w:sz w:val="24"/>
          <w:szCs w:val="24"/>
          <w:lang w:val="en-IN" w:eastAsia="zh-CN" w:bidi="hi-IN"/>
        </w:rPr>
      </w:pPr>
    </w:p>
    <w:p w14:paraId="16BFC726" w14:textId="77777777" w:rsidR="00A039D8" w:rsidRPr="00A039D8" w:rsidRDefault="00C2160C" w:rsidP="00A039D8">
      <w:pPr>
        <w:spacing w:line="240" w:lineRule="auto"/>
        <w:contextualSpacing/>
        <w:rPr>
          <w:rFonts w:ascii="Times New Roman" w:eastAsia="Noto Sans CJK SC Regular" w:hAnsi="Times New Roman" w:cs="Times New Roman"/>
          <w:sz w:val="24"/>
          <w:szCs w:val="24"/>
          <w:lang w:val="en-IN" w:eastAsia="zh-CN" w:bidi="hi-IN"/>
        </w:rPr>
      </w:pPr>
      <w:r>
        <w:rPr>
          <w:rFonts w:ascii="Times New Roman" w:eastAsia="Noto Sans CJK SC Regular" w:hAnsi="Times New Roman" w:cs="Times New Roman"/>
          <w:b/>
          <w:bCs/>
          <w:sz w:val="24"/>
          <w:szCs w:val="24"/>
          <w:lang w:val="en-IN" w:eastAsia="zh-CN" w:bidi="hi-IN"/>
        </w:rPr>
        <w:t>Patients</w:t>
      </w:r>
      <w:r w:rsidR="00A039D8" w:rsidRPr="00A039D8">
        <w:rPr>
          <w:rFonts w:ascii="Times New Roman" w:eastAsia="Noto Sans CJK SC Regular" w:hAnsi="Times New Roman" w:cs="Times New Roman"/>
          <w:sz w:val="24"/>
          <w:szCs w:val="24"/>
          <w:lang w:val="en-IN" w:eastAsia="zh-CN" w:bidi="hi-IN"/>
        </w:rPr>
        <w:t xml:space="preserve">: </w:t>
      </w:r>
      <w:r>
        <w:rPr>
          <w:rFonts w:ascii="Times New Roman" w:eastAsia="Noto Sans CJK SC Regular" w:hAnsi="Times New Roman" w:cs="Times New Roman"/>
          <w:sz w:val="24"/>
          <w:szCs w:val="24"/>
          <w:lang w:val="en-IN" w:eastAsia="zh-CN" w:bidi="hi-IN"/>
        </w:rPr>
        <w:t>Patients</w:t>
      </w:r>
      <w:r w:rsidR="008057B9">
        <w:rPr>
          <w:rFonts w:ascii="Times New Roman" w:eastAsia="Noto Sans CJK SC Regular" w:hAnsi="Times New Roman" w:cs="Times New Roman"/>
          <w:sz w:val="24"/>
          <w:szCs w:val="24"/>
          <w:lang w:val="en-IN" w:eastAsia="zh-CN" w:bidi="hi-IN"/>
        </w:rPr>
        <w:t xml:space="preserve"> details.</w:t>
      </w:r>
    </w:p>
    <w:tbl>
      <w:tblPr>
        <w:tblW w:w="9638" w:type="dxa"/>
        <w:tblInd w:w="55" w:type="dxa"/>
        <w:tblBorders>
          <w:top w:val="single" w:sz="2" w:space="0" w:color="000000"/>
          <w:left w:val="single" w:sz="2" w:space="0" w:color="000000"/>
          <w:bottom w:val="single" w:sz="2" w:space="0" w:color="000000"/>
          <w:insideH w:val="single" w:sz="2" w:space="0" w:color="000000"/>
        </w:tblBorders>
        <w:tblCellMar>
          <w:top w:w="55" w:type="dxa"/>
          <w:left w:w="54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2409"/>
        <w:gridCol w:w="2410"/>
        <w:gridCol w:w="2409"/>
        <w:gridCol w:w="2410"/>
      </w:tblGrid>
      <w:tr w:rsidR="00A039D8" w:rsidRPr="00A039D8" w14:paraId="727F87F6" w14:textId="77777777" w:rsidTr="00873E81"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5647C64F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Column</w:t>
            </w:r>
          </w:p>
        </w:tc>
        <w:tc>
          <w:tcPr>
            <w:tcW w:w="24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1A8FA5CF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Datatype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13D8B943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Constraint</w:t>
            </w:r>
          </w:p>
        </w:tc>
        <w:tc>
          <w:tcPr>
            <w:tcW w:w="24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7C48089E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Comment</w:t>
            </w:r>
          </w:p>
        </w:tc>
      </w:tr>
      <w:tr w:rsidR="00A039D8" w:rsidRPr="00A039D8" w14:paraId="693C232C" w14:textId="77777777" w:rsidTr="00873E81">
        <w:tc>
          <w:tcPr>
            <w:tcW w:w="24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218FDE3B" w14:textId="77777777" w:rsidR="00A039D8" w:rsidRPr="00A039D8" w:rsidRDefault="00C2160C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Patient_ID</w:t>
            </w:r>
            <w:proofErr w:type="spellEnd"/>
          </w:p>
        </w:tc>
        <w:tc>
          <w:tcPr>
            <w:tcW w:w="241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274D4CA2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Integer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5B81BC77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Primary key</w:t>
            </w:r>
          </w:p>
        </w:tc>
        <w:tc>
          <w:tcPr>
            <w:tcW w:w="241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1B28045D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</w:p>
        </w:tc>
      </w:tr>
      <w:tr w:rsidR="00A039D8" w:rsidRPr="00A039D8" w14:paraId="35232007" w14:textId="77777777" w:rsidTr="00873E81">
        <w:tc>
          <w:tcPr>
            <w:tcW w:w="24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431E4273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proofErr w:type="spellStart"/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F</w:t>
            </w:r>
            <w:r w:rsidR="00C2160C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irst_</w:t>
            </w: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Name</w:t>
            </w:r>
            <w:proofErr w:type="spellEnd"/>
          </w:p>
        </w:tc>
        <w:tc>
          <w:tcPr>
            <w:tcW w:w="241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7AE80C17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Varchar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3324D826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Not null</w:t>
            </w:r>
          </w:p>
        </w:tc>
        <w:tc>
          <w:tcPr>
            <w:tcW w:w="241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27850525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</w:p>
        </w:tc>
      </w:tr>
      <w:tr w:rsidR="00A039D8" w:rsidRPr="00A039D8" w14:paraId="191E7673" w14:textId="77777777" w:rsidTr="00873E81">
        <w:tc>
          <w:tcPr>
            <w:tcW w:w="24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1F90803D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proofErr w:type="spellStart"/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L</w:t>
            </w:r>
            <w:r w:rsidR="00C2160C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ast_</w:t>
            </w: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Name</w:t>
            </w:r>
            <w:proofErr w:type="spellEnd"/>
          </w:p>
        </w:tc>
        <w:tc>
          <w:tcPr>
            <w:tcW w:w="241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059479E2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Varchar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2C147EC9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Not null</w:t>
            </w:r>
          </w:p>
        </w:tc>
        <w:tc>
          <w:tcPr>
            <w:tcW w:w="241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2950BAE4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</w:p>
        </w:tc>
      </w:tr>
      <w:tr w:rsidR="00A039D8" w:rsidRPr="00A039D8" w14:paraId="4CC8A38B" w14:textId="77777777" w:rsidTr="00873E81">
        <w:tc>
          <w:tcPr>
            <w:tcW w:w="24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40B2E767" w14:textId="77777777" w:rsidR="00A039D8" w:rsidRPr="00A039D8" w:rsidRDefault="00C2160C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DOB</w:t>
            </w:r>
          </w:p>
        </w:tc>
        <w:tc>
          <w:tcPr>
            <w:tcW w:w="241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2A643B27" w14:textId="77777777" w:rsidR="00A039D8" w:rsidRPr="00A039D8" w:rsidRDefault="00C2160C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Date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623E0DC0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Not null</w:t>
            </w:r>
          </w:p>
        </w:tc>
        <w:tc>
          <w:tcPr>
            <w:tcW w:w="241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01A25CA4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</w:p>
        </w:tc>
      </w:tr>
      <w:tr w:rsidR="00A039D8" w:rsidRPr="00A039D8" w14:paraId="061D961A" w14:textId="77777777" w:rsidTr="00873E81">
        <w:tc>
          <w:tcPr>
            <w:tcW w:w="24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4836EC87" w14:textId="77777777" w:rsidR="00A039D8" w:rsidRPr="00A039D8" w:rsidRDefault="00C2160C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Phone_Num</w:t>
            </w:r>
            <w:proofErr w:type="spellEnd"/>
          </w:p>
        </w:tc>
        <w:tc>
          <w:tcPr>
            <w:tcW w:w="241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7E1CE4F6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Number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35889D1D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Not null</w:t>
            </w:r>
          </w:p>
        </w:tc>
        <w:tc>
          <w:tcPr>
            <w:tcW w:w="241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5500432A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</w:p>
        </w:tc>
      </w:tr>
      <w:tr w:rsidR="00A039D8" w:rsidRPr="00A039D8" w14:paraId="0267C48F" w14:textId="77777777" w:rsidTr="00873E81">
        <w:tc>
          <w:tcPr>
            <w:tcW w:w="24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38140FE1" w14:textId="77777777" w:rsidR="00A039D8" w:rsidRPr="00A039D8" w:rsidRDefault="00C2160C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Gender</w:t>
            </w:r>
          </w:p>
        </w:tc>
        <w:tc>
          <w:tcPr>
            <w:tcW w:w="241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74B1F98F" w14:textId="77777777" w:rsidR="00A039D8" w:rsidRPr="00A039D8" w:rsidRDefault="001F31FD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Boolean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6ABFE672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Not null</w:t>
            </w:r>
          </w:p>
        </w:tc>
        <w:tc>
          <w:tcPr>
            <w:tcW w:w="241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5EF89B39" w14:textId="77777777" w:rsidR="00A039D8" w:rsidRPr="00A039D8" w:rsidRDefault="000B6741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F = Female/M = Male</w:t>
            </w:r>
          </w:p>
        </w:tc>
      </w:tr>
      <w:tr w:rsidR="00A039D8" w:rsidRPr="00A039D8" w14:paraId="457E4DCF" w14:textId="77777777" w:rsidTr="00873E81">
        <w:tc>
          <w:tcPr>
            <w:tcW w:w="24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61EC562C" w14:textId="77777777" w:rsidR="00A039D8" w:rsidRPr="00A039D8" w:rsidRDefault="00C2160C" w:rsidP="00C2160C">
            <w:pPr>
              <w:suppressLineNumbers/>
              <w:tabs>
                <w:tab w:val="center" w:pos="1150"/>
              </w:tabs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Address</w:t>
            </w:r>
          </w:p>
        </w:tc>
        <w:tc>
          <w:tcPr>
            <w:tcW w:w="241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42B2C6FB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Varchar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5F88525D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Not null</w:t>
            </w:r>
          </w:p>
        </w:tc>
        <w:tc>
          <w:tcPr>
            <w:tcW w:w="241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0BCCA90F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</w:p>
        </w:tc>
      </w:tr>
      <w:tr w:rsidR="00A039D8" w:rsidRPr="00A039D8" w14:paraId="3E0E1F0C" w14:textId="77777777" w:rsidTr="00873E81">
        <w:tc>
          <w:tcPr>
            <w:tcW w:w="24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197BE23B" w14:textId="77777777" w:rsidR="00A039D8" w:rsidRPr="00A039D8" w:rsidRDefault="00C2160C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Zip_Code</w:t>
            </w:r>
            <w:proofErr w:type="spellEnd"/>
          </w:p>
        </w:tc>
        <w:tc>
          <w:tcPr>
            <w:tcW w:w="241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40A2B7B7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Varchar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3D6ECFDB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Not null</w:t>
            </w:r>
          </w:p>
        </w:tc>
        <w:tc>
          <w:tcPr>
            <w:tcW w:w="241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5F28DF5F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</w:p>
        </w:tc>
      </w:tr>
    </w:tbl>
    <w:p w14:paraId="3EC9D98A" w14:textId="77777777" w:rsidR="00A039D8" w:rsidRPr="00A039D8" w:rsidRDefault="00A039D8" w:rsidP="00A039D8">
      <w:pPr>
        <w:tabs>
          <w:tab w:val="left" w:pos="960"/>
        </w:tabs>
        <w:spacing w:after="0" w:line="240" w:lineRule="auto"/>
        <w:rPr>
          <w:rFonts w:ascii="Times New Roman" w:hAnsi="Times New Roman" w:cs="Times New Roman"/>
          <w:b/>
          <w:bCs/>
          <w:color w:val="00000A"/>
          <w:sz w:val="24"/>
          <w:szCs w:val="24"/>
        </w:rPr>
      </w:pPr>
      <w:r w:rsidRPr="00A039D8">
        <w:rPr>
          <w:rFonts w:ascii="Times New Roman" w:hAnsi="Times New Roman" w:cs="Times New Roman"/>
          <w:b/>
          <w:bCs/>
          <w:color w:val="00000A"/>
          <w:sz w:val="24"/>
          <w:szCs w:val="24"/>
        </w:rPr>
        <w:tab/>
      </w:r>
    </w:p>
    <w:p w14:paraId="60AB563A" w14:textId="77777777" w:rsidR="00A039D8" w:rsidRPr="00A039D8" w:rsidRDefault="00C2160C" w:rsidP="00A039D8">
      <w:pPr>
        <w:spacing w:line="240" w:lineRule="auto"/>
        <w:contextualSpacing/>
        <w:rPr>
          <w:rFonts w:ascii="Times New Roman" w:eastAsia="Noto Sans CJK SC Regular" w:hAnsi="Times New Roman" w:cs="Times New Roman"/>
          <w:sz w:val="24"/>
          <w:szCs w:val="24"/>
          <w:lang w:val="en-IN" w:eastAsia="zh-CN" w:bidi="hi-IN"/>
        </w:rPr>
      </w:pPr>
      <w:r>
        <w:rPr>
          <w:rFonts w:ascii="Times New Roman" w:eastAsia="Noto Sans CJK SC Regular" w:hAnsi="Times New Roman" w:cs="Times New Roman"/>
          <w:b/>
          <w:bCs/>
          <w:sz w:val="24"/>
          <w:szCs w:val="24"/>
          <w:lang w:val="en-IN" w:eastAsia="zh-CN" w:bidi="hi-IN"/>
        </w:rPr>
        <w:t>Visits</w:t>
      </w:r>
      <w:r w:rsidR="00A039D8" w:rsidRPr="00A039D8">
        <w:rPr>
          <w:rFonts w:ascii="Times New Roman" w:eastAsia="Noto Sans CJK SC Regular" w:hAnsi="Times New Roman" w:cs="Times New Roman"/>
          <w:sz w:val="24"/>
          <w:szCs w:val="24"/>
          <w:lang w:val="en-IN" w:eastAsia="zh-CN" w:bidi="hi-IN"/>
        </w:rPr>
        <w:t xml:space="preserve">: </w:t>
      </w:r>
      <w:r w:rsidR="00D1027A">
        <w:rPr>
          <w:rFonts w:ascii="Times New Roman" w:eastAsia="Noto Sans CJK SC Regular" w:hAnsi="Times New Roman" w:cs="Times New Roman"/>
          <w:sz w:val="24"/>
          <w:szCs w:val="24"/>
          <w:lang w:val="en-IN" w:eastAsia="zh-CN" w:bidi="hi-IN"/>
        </w:rPr>
        <w:t>Visit request details regarding</w:t>
      </w:r>
      <w:r>
        <w:rPr>
          <w:rFonts w:ascii="Times New Roman" w:eastAsia="Noto Sans CJK SC Regular" w:hAnsi="Times New Roman" w:cs="Times New Roman"/>
          <w:sz w:val="24"/>
          <w:szCs w:val="24"/>
          <w:lang w:val="en-IN" w:eastAsia="zh-CN" w:bidi="hi-IN"/>
        </w:rPr>
        <w:t xml:space="preserve"> the Patient</w:t>
      </w:r>
      <w:r w:rsidR="00D1027A">
        <w:rPr>
          <w:rFonts w:ascii="Times New Roman" w:eastAsia="Noto Sans CJK SC Regular" w:hAnsi="Times New Roman" w:cs="Times New Roman"/>
          <w:sz w:val="24"/>
          <w:szCs w:val="24"/>
          <w:lang w:val="en-IN" w:eastAsia="zh-CN" w:bidi="hi-IN"/>
        </w:rPr>
        <w:t>s</w:t>
      </w:r>
      <w:r w:rsidR="008057B9">
        <w:rPr>
          <w:rFonts w:ascii="Times New Roman" w:eastAsia="Noto Sans CJK SC Regular" w:hAnsi="Times New Roman" w:cs="Times New Roman"/>
          <w:sz w:val="24"/>
          <w:szCs w:val="24"/>
          <w:lang w:val="en-IN" w:eastAsia="zh-CN" w:bidi="hi-IN"/>
        </w:rPr>
        <w:t>.</w:t>
      </w:r>
    </w:p>
    <w:tbl>
      <w:tblPr>
        <w:tblW w:w="9638" w:type="dxa"/>
        <w:tblInd w:w="55" w:type="dxa"/>
        <w:tblBorders>
          <w:top w:val="single" w:sz="2" w:space="0" w:color="000000"/>
          <w:left w:val="single" w:sz="2" w:space="0" w:color="000000"/>
          <w:bottom w:val="single" w:sz="2" w:space="0" w:color="000000"/>
          <w:insideH w:val="single" w:sz="2" w:space="0" w:color="000000"/>
        </w:tblBorders>
        <w:tblCellMar>
          <w:top w:w="55" w:type="dxa"/>
          <w:left w:w="54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2409"/>
        <w:gridCol w:w="2410"/>
        <w:gridCol w:w="2409"/>
        <w:gridCol w:w="2410"/>
      </w:tblGrid>
      <w:tr w:rsidR="00A039D8" w:rsidRPr="00A039D8" w14:paraId="2A925DF2" w14:textId="77777777" w:rsidTr="00873E81"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2817D9C5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Column</w:t>
            </w:r>
          </w:p>
        </w:tc>
        <w:tc>
          <w:tcPr>
            <w:tcW w:w="24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360A2738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Datatype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3E8F6237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Constraint</w:t>
            </w:r>
          </w:p>
        </w:tc>
        <w:tc>
          <w:tcPr>
            <w:tcW w:w="24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1DB7ADC7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Comment</w:t>
            </w:r>
          </w:p>
        </w:tc>
      </w:tr>
      <w:tr w:rsidR="00A039D8" w:rsidRPr="00A039D8" w14:paraId="16F77D6A" w14:textId="77777777" w:rsidTr="008057B9">
        <w:trPr>
          <w:trHeight w:val="327"/>
        </w:trPr>
        <w:tc>
          <w:tcPr>
            <w:tcW w:w="24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4C2ADEA9" w14:textId="77777777" w:rsidR="00A039D8" w:rsidRPr="00A039D8" w:rsidRDefault="00D1027A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Visit_ID</w:t>
            </w:r>
            <w:proofErr w:type="spellEnd"/>
          </w:p>
        </w:tc>
        <w:tc>
          <w:tcPr>
            <w:tcW w:w="241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23ACD9C1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Integer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392A8B38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Primary key</w:t>
            </w:r>
          </w:p>
        </w:tc>
        <w:tc>
          <w:tcPr>
            <w:tcW w:w="241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302BAF79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</w:p>
        </w:tc>
      </w:tr>
      <w:tr w:rsidR="00A039D8" w:rsidRPr="00A039D8" w14:paraId="2B6455A5" w14:textId="77777777" w:rsidTr="00873E81">
        <w:tc>
          <w:tcPr>
            <w:tcW w:w="24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2F9317C9" w14:textId="77777777" w:rsidR="00A039D8" w:rsidRPr="00A039D8" w:rsidRDefault="00D1027A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Patient_ID</w:t>
            </w:r>
            <w:proofErr w:type="spellEnd"/>
          </w:p>
        </w:tc>
        <w:tc>
          <w:tcPr>
            <w:tcW w:w="241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3904506A" w14:textId="77777777" w:rsidR="00A039D8" w:rsidRPr="00A039D8" w:rsidRDefault="00D1027A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Integer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758DB68A" w14:textId="77777777" w:rsidR="00A039D8" w:rsidRPr="00A039D8" w:rsidRDefault="00756705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Primary key/</w:t>
            </w:r>
            <w:r w:rsidR="00D1027A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Foreign key</w:t>
            </w:r>
          </w:p>
        </w:tc>
        <w:tc>
          <w:tcPr>
            <w:tcW w:w="241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58A0C9A3" w14:textId="77777777" w:rsidR="00A039D8" w:rsidRPr="00A039D8" w:rsidRDefault="00756705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Composite PK</w:t>
            </w:r>
          </w:p>
        </w:tc>
      </w:tr>
      <w:tr w:rsidR="00A039D8" w:rsidRPr="00A039D8" w14:paraId="23B619FE" w14:textId="77777777" w:rsidTr="00873E81">
        <w:tc>
          <w:tcPr>
            <w:tcW w:w="24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43367634" w14:textId="77777777" w:rsidR="00A039D8" w:rsidRPr="00A039D8" w:rsidRDefault="00D1027A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Provider_ID</w:t>
            </w:r>
            <w:proofErr w:type="spellEnd"/>
          </w:p>
        </w:tc>
        <w:tc>
          <w:tcPr>
            <w:tcW w:w="241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1B618BE0" w14:textId="77777777" w:rsidR="00A039D8" w:rsidRPr="00A039D8" w:rsidRDefault="00D1027A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Integer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083FC1D5" w14:textId="77777777" w:rsidR="00A039D8" w:rsidRPr="00A039D8" w:rsidRDefault="00756705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Primary key/</w:t>
            </w:r>
            <w:r w:rsidR="00D1027A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Foreign key</w:t>
            </w:r>
          </w:p>
        </w:tc>
        <w:tc>
          <w:tcPr>
            <w:tcW w:w="241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10FBB75D" w14:textId="77777777" w:rsidR="00A039D8" w:rsidRPr="00A039D8" w:rsidRDefault="00756705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Composite PK</w:t>
            </w:r>
          </w:p>
        </w:tc>
      </w:tr>
      <w:tr w:rsidR="00A039D8" w:rsidRPr="00A039D8" w14:paraId="20F4475E" w14:textId="77777777" w:rsidTr="00873E81">
        <w:tc>
          <w:tcPr>
            <w:tcW w:w="24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1C0FE963" w14:textId="77777777" w:rsidR="00A039D8" w:rsidRPr="00A039D8" w:rsidRDefault="00D1027A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Notes</w:t>
            </w:r>
          </w:p>
        </w:tc>
        <w:tc>
          <w:tcPr>
            <w:tcW w:w="241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297932B7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Varchar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299B4F5A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Not null</w:t>
            </w:r>
          </w:p>
        </w:tc>
        <w:tc>
          <w:tcPr>
            <w:tcW w:w="241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4640045D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</w:p>
        </w:tc>
      </w:tr>
      <w:tr w:rsidR="00A039D8" w:rsidRPr="00A039D8" w14:paraId="03687BF9" w14:textId="77777777" w:rsidTr="00873E81">
        <w:tc>
          <w:tcPr>
            <w:tcW w:w="24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5662A3FC" w14:textId="77777777" w:rsidR="00A039D8" w:rsidRPr="00A039D8" w:rsidRDefault="00D1027A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Purpose</w:t>
            </w:r>
          </w:p>
        </w:tc>
        <w:tc>
          <w:tcPr>
            <w:tcW w:w="241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2139D54A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Varchar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42B82A16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Not null</w:t>
            </w:r>
          </w:p>
        </w:tc>
        <w:tc>
          <w:tcPr>
            <w:tcW w:w="241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2E335C4B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</w:p>
        </w:tc>
      </w:tr>
      <w:tr w:rsidR="00A039D8" w:rsidRPr="00A039D8" w14:paraId="16658422" w14:textId="77777777" w:rsidTr="00C36ED9">
        <w:tc>
          <w:tcPr>
            <w:tcW w:w="2409" w:type="dxa"/>
            <w:tcBorders>
              <w:lef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5A68A0F3" w14:textId="77777777" w:rsidR="00A039D8" w:rsidRPr="00A039D8" w:rsidRDefault="00D1027A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Hospital_CCN_ID</w:t>
            </w:r>
            <w:proofErr w:type="spellEnd"/>
          </w:p>
        </w:tc>
        <w:tc>
          <w:tcPr>
            <w:tcW w:w="2410" w:type="dxa"/>
            <w:tcBorders>
              <w:lef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7AF36B88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Integer</w:t>
            </w:r>
          </w:p>
        </w:tc>
        <w:tc>
          <w:tcPr>
            <w:tcW w:w="2409" w:type="dxa"/>
            <w:tcBorders>
              <w:lef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677137C4" w14:textId="77777777" w:rsidR="00A039D8" w:rsidRPr="00A039D8" w:rsidRDefault="00756705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Primary key/Foreign key</w:t>
            </w:r>
          </w:p>
        </w:tc>
        <w:tc>
          <w:tcPr>
            <w:tcW w:w="2410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7D7541AD" w14:textId="77777777" w:rsidR="00A039D8" w:rsidRPr="00A039D8" w:rsidRDefault="00756705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Composite PK</w:t>
            </w:r>
          </w:p>
        </w:tc>
      </w:tr>
      <w:tr w:rsidR="00C36ED9" w:rsidRPr="00A039D8" w14:paraId="5645EA3D" w14:textId="77777777" w:rsidTr="00C36ED9">
        <w:trPr>
          <w:trHeight w:val="525"/>
        </w:trPr>
        <w:tc>
          <w:tcPr>
            <w:tcW w:w="24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7C966E78" w14:textId="62F25E6D" w:rsidR="00C36ED9" w:rsidRDefault="00C36ED9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Visit_Date</w:t>
            </w:r>
            <w:proofErr w:type="spellEnd"/>
          </w:p>
        </w:tc>
        <w:tc>
          <w:tcPr>
            <w:tcW w:w="241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3218F625" w14:textId="78395487" w:rsidR="00C36ED9" w:rsidRPr="00A039D8" w:rsidRDefault="00C36ED9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Date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02A7A95C" w14:textId="326F461B" w:rsidR="00C36ED9" w:rsidRDefault="00C36ED9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Not null</w:t>
            </w:r>
            <w:bookmarkStart w:id="1" w:name="_GoBack"/>
            <w:bookmarkEnd w:id="1"/>
          </w:p>
        </w:tc>
        <w:tc>
          <w:tcPr>
            <w:tcW w:w="241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7518DF92" w14:textId="77777777" w:rsidR="00C36ED9" w:rsidRDefault="00C36ED9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</w:p>
        </w:tc>
      </w:tr>
    </w:tbl>
    <w:p w14:paraId="4F8AD09C" w14:textId="77777777" w:rsidR="00A039D8" w:rsidRPr="00A039D8" w:rsidRDefault="00A039D8" w:rsidP="00A039D8">
      <w:pPr>
        <w:spacing w:after="0" w:line="240" w:lineRule="auto"/>
        <w:rPr>
          <w:rFonts w:ascii="Times New Roman" w:hAnsi="Times New Roman" w:cs="Times New Roman"/>
          <w:b/>
          <w:bCs/>
          <w:color w:val="00000A"/>
          <w:sz w:val="24"/>
          <w:szCs w:val="24"/>
        </w:rPr>
      </w:pPr>
    </w:p>
    <w:p w14:paraId="1B71DCB9" w14:textId="77777777" w:rsidR="00DF258A" w:rsidRPr="00A039D8" w:rsidRDefault="00756705" w:rsidP="00DF258A">
      <w:pPr>
        <w:spacing w:line="240" w:lineRule="auto"/>
        <w:contextualSpacing/>
        <w:rPr>
          <w:rFonts w:ascii="Times New Roman" w:eastAsia="Noto Sans CJK SC Regular" w:hAnsi="Times New Roman" w:cs="Times New Roman"/>
          <w:sz w:val="24"/>
          <w:szCs w:val="24"/>
          <w:lang w:val="en-IN" w:eastAsia="zh-CN" w:bidi="hi-IN"/>
        </w:rPr>
      </w:pPr>
      <w:r>
        <w:rPr>
          <w:rFonts w:ascii="Times New Roman" w:eastAsia="Noto Sans CJK SC Regular" w:hAnsi="Times New Roman" w:cs="Times New Roman"/>
          <w:b/>
          <w:bCs/>
          <w:sz w:val="24"/>
          <w:szCs w:val="24"/>
          <w:lang w:val="en-IN" w:eastAsia="zh-CN" w:bidi="hi-IN"/>
        </w:rPr>
        <w:t>Hospitals</w:t>
      </w:r>
      <w:r w:rsidR="00DF258A" w:rsidRPr="00A039D8">
        <w:rPr>
          <w:rFonts w:ascii="Times New Roman" w:eastAsia="Noto Sans CJK SC Regular" w:hAnsi="Times New Roman" w:cs="Times New Roman"/>
          <w:sz w:val="24"/>
          <w:szCs w:val="24"/>
          <w:lang w:val="en-IN" w:eastAsia="zh-CN" w:bidi="hi-IN"/>
        </w:rPr>
        <w:t xml:space="preserve">: </w:t>
      </w:r>
      <w:r>
        <w:rPr>
          <w:rFonts w:ascii="Times New Roman" w:eastAsia="Noto Sans CJK SC Regular" w:hAnsi="Times New Roman" w:cs="Times New Roman"/>
          <w:sz w:val="24"/>
          <w:szCs w:val="24"/>
          <w:lang w:val="en-IN" w:eastAsia="zh-CN" w:bidi="hi-IN"/>
        </w:rPr>
        <w:t>Hospitals host visits from patients.</w:t>
      </w:r>
    </w:p>
    <w:tbl>
      <w:tblPr>
        <w:tblW w:w="9638" w:type="dxa"/>
        <w:tblInd w:w="55" w:type="dxa"/>
        <w:tblBorders>
          <w:top w:val="single" w:sz="2" w:space="0" w:color="000000"/>
          <w:left w:val="single" w:sz="2" w:space="0" w:color="000000"/>
          <w:bottom w:val="single" w:sz="2" w:space="0" w:color="000000"/>
          <w:insideH w:val="single" w:sz="2" w:space="0" w:color="000000"/>
        </w:tblBorders>
        <w:tblCellMar>
          <w:top w:w="55" w:type="dxa"/>
          <w:left w:w="54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2409"/>
        <w:gridCol w:w="2410"/>
        <w:gridCol w:w="2409"/>
        <w:gridCol w:w="2410"/>
      </w:tblGrid>
      <w:tr w:rsidR="00DF258A" w:rsidRPr="00A039D8" w14:paraId="778826B2" w14:textId="77777777" w:rsidTr="00873E81"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7A2D55D5" w14:textId="77777777" w:rsidR="00DF258A" w:rsidRPr="00A039D8" w:rsidRDefault="00DF258A" w:rsidP="00873E81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Column</w:t>
            </w:r>
          </w:p>
        </w:tc>
        <w:tc>
          <w:tcPr>
            <w:tcW w:w="24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3842C829" w14:textId="77777777" w:rsidR="00DF258A" w:rsidRPr="00A039D8" w:rsidRDefault="00DF258A" w:rsidP="00873E81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Datatype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7505A96E" w14:textId="77777777" w:rsidR="00DF258A" w:rsidRPr="00A039D8" w:rsidRDefault="00DF258A" w:rsidP="00873E81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Constraint</w:t>
            </w:r>
          </w:p>
        </w:tc>
        <w:tc>
          <w:tcPr>
            <w:tcW w:w="24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7541C74F" w14:textId="77777777" w:rsidR="00DF258A" w:rsidRPr="00A039D8" w:rsidRDefault="00DF258A" w:rsidP="00873E81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Comment</w:t>
            </w:r>
          </w:p>
        </w:tc>
      </w:tr>
      <w:tr w:rsidR="00DF258A" w:rsidRPr="00A039D8" w14:paraId="54C8DD71" w14:textId="77777777" w:rsidTr="00873E81">
        <w:tc>
          <w:tcPr>
            <w:tcW w:w="24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3D416463" w14:textId="77777777" w:rsidR="00DF258A" w:rsidRPr="00A039D8" w:rsidRDefault="00756705" w:rsidP="00873E81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Hospital_CCN_ID</w:t>
            </w:r>
            <w:proofErr w:type="spellEnd"/>
          </w:p>
        </w:tc>
        <w:tc>
          <w:tcPr>
            <w:tcW w:w="241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10B50F32" w14:textId="77777777" w:rsidR="00DF258A" w:rsidRPr="00A039D8" w:rsidRDefault="00756705" w:rsidP="00873E81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Integer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0D14B3DB" w14:textId="77777777" w:rsidR="00DF258A" w:rsidRPr="00A039D8" w:rsidRDefault="00DF258A" w:rsidP="00873E81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Primary key</w:t>
            </w:r>
          </w:p>
        </w:tc>
        <w:tc>
          <w:tcPr>
            <w:tcW w:w="241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6E447EFF" w14:textId="77777777" w:rsidR="00DF258A" w:rsidRPr="00A039D8" w:rsidRDefault="00DF258A" w:rsidP="00873E81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</w:p>
        </w:tc>
      </w:tr>
      <w:tr w:rsidR="00DF258A" w:rsidRPr="00A039D8" w14:paraId="66DE6A3F" w14:textId="77777777" w:rsidTr="00873E81">
        <w:tc>
          <w:tcPr>
            <w:tcW w:w="24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38E42BF7" w14:textId="77777777" w:rsidR="00DF258A" w:rsidRPr="00A039D8" w:rsidRDefault="00756705" w:rsidP="00873E81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Phone_Num</w:t>
            </w:r>
            <w:proofErr w:type="spellEnd"/>
          </w:p>
        </w:tc>
        <w:tc>
          <w:tcPr>
            <w:tcW w:w="241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24777C7F" w14:textId="77777777" w:rsidR="00DF258A" w:rsidRPr="00A039D8" w:rsidRDefault="00756705" w:rsidP="00873E81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Number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16EFDED8" w14:textId="77777777" w:rsidR="00DF258A" w:rsidRPr="00A039D8" w:rsidRDefault="00756705" w:rsidP="00873E81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Not null</w:t>
            </w:r>
          </w:p>
        </w:tc>
        <w:tc>
          <w:tcPr>
            <w:tcW w:w="241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0B44BB9F" w14:textId="77777777" w:rsidR="00DF258A" w:rsidRPr="00A039D8" w:rsidRDefault="00DF258A" w:rsidP="00873E81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</w:p>
        </w:tc>
      </w:tr>
      <w:tr w:rsidR="00DF258A" w:rsidRPr="00A039D8" w14:paraId="00F6D057" w14:textId="77777777" w:rsidTr="00756705">
        <w:tc>
          <w:tcPr>
            <w:tcW w:w="2409" w:type="dxa"/>
            <w:tcBorders>
              <w:lef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7D9EE885" w14:textId="77777777" w:rsidR="00DF258A" w:rsidRPr="00A039D8" w:rsidRDefault="00756705" w:rsidP="00873E81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Address</w:t>
            </w:r>
          </w:p>
        </w:tc>
        <w:tc>
          <w:tcPr>
            <w:tcW w:w="2410" w:type="dxa"/>
            <w:tcBorders>
              <w:lef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544B3D43" w14:textId="77777777" w:rsidR="00DF258A" w:rsidRPr="00A039D8" w:rsidRDefault="00756705" w:rsidP="00873E81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Varchar</w:t>
            </w:r>
          </w:p>
        </w:tc>
        <w:tc>
          <w:tcPr>
            <w:tcW w:w="2409" w:type="dxa"/>
            <w:tcBorders>
              <w:lef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657A126C" w14:textId="77777777" w:rsidR="00DF258A" w:rsidRPr="00A039D8" w:rsidRDefault="00DF258A" w:rsidP="00873E81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Not null</w:t>
            </w:r>
          </w:p>
        </w:tc>
        <w:tc>
          <w:tcPr>
            <w:tcW w:w="2410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1721A655" w14:textId="77777777" w:rsidR="00DF258A" w:rsidRPr="00A039D8" w:rsidRDefault="00DF258A" w:rsidP="00873E81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</w:p>
        </w:tc>
      </w:tr>
      <w:tr w:rsidR="00756705" w:rsidRPr="00A039D8" w14:paraId="7187AAF2" w14:textId="77777777" w:rsidTr="00756705">
        <w:tc>
          <w:tcPr>
            <w:tcW w:w="2409" w:type="dxa"/>
            <w:tcBorders>
              <w:lef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17A35BB2" w14:textId="77777777" w:rsidR="00756705" w:rsidRDefault="00756705" w:rsidP="00873E81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Zip_Code</w:t>
            </w:r>
            <w:proofErr w:type="spellEnd"/>
          </w:p>
        </w:tc>
        <w:tc>
          <w:tcPr>
            <w:tcW w:w="2410" w:type="dxa"/>
            <w:tcBorders>
              <w:lef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71017715" w14:textId="77777777" w:rsidR="00756705" w:rsidRDefault="00756705" w:rsidP="00873E81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Integer</w:t>
            </w:r>
          </w:p>
        </w:tc>
        <w:tc>
          <w:tcPr>
            <w:tcW w:w="2409" w:type="dxa"/>
            <w:tcBorders>
              <w:lef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6042478B" w14:textId="77777777" w:rsidR="00756705" w:rsidRPr="00A039D8" w:rsidRDefault="00756705" w:rsidP="00873E81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Not null</w:t>
            </w:r>
          </w:p>
        </w:tc>
        <w:tc>
          <w:tcPr>
            <w:tcW w:w="2410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69BF78BC" w14:textId="77777777" w:rsidR="00756705" w:rsidRPr="00A039D8" w:rsidRDefault="00756705" w:rsidP="00873E81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</w:p>
        </w:tc>
      </w:tr>
      <w:tr w:rsidR="00756705" w:rsidRPr="00A039D8" w14:paraId="3CB95A5F" w14:textId="77777777" w:rsidTr="00873E81">
        <w:tc>
          <w:tcPr>
            <w:tcW w:w="24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7CB60045" w14:textId="77777777" w:rsidR="00756705" w:rsidRDefault="00756705" w:rsidP="00873E81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CMS_Region</w:t>
            </w:r>
            <w:proofErr w:type="spellEnd"/>
          </w:p>
        </w:tc>
        <w:tc>
          <w:tcPr>
            <w:tcW w:w="241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6D3548BB" w14:textId="77777777" w:rsidR="00756705" w:rsidRDefault="00756705" w:rsidP="00873E81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Varchar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30341CE7" w14:textId="77777777" w:rsidR="00756705" w:rsidRPr="00A039D8" w:rsidRDefault="00756705" w:rsidP="00873E81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Not null</w:t>
            </w:r>
          </w:p>
        </w:tc>
        <w:tc>
          <w:tcPr>
            <w:tcW w:w="241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5A45A435" w14:textId="77777777" w:rsidR="00756705" w:rsidRPr="00A039D8" w:rsidRDefault="00756705" w:rsidP="00873E81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</w:p>
        </w:tc>
      </w:tr>
    </w:tbl>
    <w:p w14:paraId="2DCCD58A" w14:textId="77777777" w:rsidR="00DF258A" w:rsidRPr="00A039D8" w:rsidRDefault="00DF258A" w:rsidP="00DF258A">
      <w:pPr>
        <w:spacing w:after="0" w:line="240" w:lineRule="auto"/>
        <w:rPr>
          <w:rFonts w:ascii="Times New Roman" w:hAnsi="Times New Roman" w:cs="Times New Roman"/>
          <w:b/>
          <w:bCs/>
          <w:color w:val="00000A"/>
          <w:sz w:val="24"/>
          <w:szCs w:val="24"/>
        </w:rPr>
      </w:pPr>
      <w:r w:rsidRPr="00A039D8">
        <w:rPr>
          <w:rFonts w:ascii="Times New Roman" w:hAnsi="Times New Roman" w:cs="Times New Roman"/>
          <w:color w:val="00000A"/>
          <w:sz w:val="24"/>
          <w:szCs w:val="24"/>
        </w:rPr>
        <w:lastRenderedPageBreak/>
        <w:br w:type="page"/>
      </w:r>
    </w:p>
    <w:p w14:paraId="2628DF9C" w14:textId="77777777" w:rsidR="00DF258A" w:rsidRDefault="00DF258A" w:rsidP="00A039D8">
      <w:pPr>
        <w:spacing w:line="240" w:lineRule="auto"/>
        <w:contextualSpacing/>
        <w:rPr>
          <w:rFonts w:ascii="Times New Roman" w:eastAsia="Noto Sans CJK SC Regular" w:hAnsi="Times New Roman" w:cs="Times New Roman"/>
          <w:b/>
          <w:bCs/>
          <w:sz w:val="24"/>
          <w:szCs w:val="24"/>
          <w:lang w:val="en-IN" w:eastAsia="zh-CN" w:bidi="hi-IN"/>
        </w:rPr>
      </w:pPr>
    </w:p>
    <w:p w14:paraId="09171A4C" w14:textId="77777777" w:rsidR="00DF258A" w:rsidRDefault="00DF258A" w:rsidP="00A039D8">
      <w:pPr>
        <w:spacing w:line="240" w:lineRule="auto"/>
        <w:contextualSpacing/>
        <w:rPr>
          <w:rFonts w:ascii="Times New Roman" w:eastAsia="Noto Sans CJK SC Regular" w:hAnsi="Times New Roman" w:cs="Times New Roman"/>
          <w:b/>
          <w:bCs/>
          <w:sz w:val="24"/>
          <w:szCs w:val="24"/>
          <w:lang w:val="en-IN" w:eastAsia="zh-CN" w:bidi="hi-IN"/>
        </w:rPr>
      </w:pPr>
    </w:p>
    <w:p w14:paraId="5658990B" w14:textId="77777777" w:rsidR="00DF258A" w:rsidRDefault="00DF258A" w:rsidP="00A039D8">
      <w:pPr>
        <w:spacing w:line="240" w:lineRule="auto"/>
        <w:contextualSpacing/>
        <w:rPr>
          <w:rFonts w:ascii="Times New Roman" w:eastAsia="Noto Sans CJK SC Regular" w:hAnsi="Times New Roman" w:cs="Times New Roman"/>
          <w:b/>
          <w:bCs/>
          <w:sz w:val="24"/>
          <w:szCs w:val="24"/>
          <w:lang w:val="en-IN" w:eastAsia="zh-CN" w:bidi="hi-IN"/>
        </w:rPr>
      </w:pPr>
    </w:p>
    <w:p w14:paraId="1FF4271F" w14:textId="77777777" w:rsidR="00DF258A" w:rsidRDefault="00DF258A" w:rsidP="00A039D8">
      <w:pPr>
        <w:spacing w:line="240" w:lineRule="auto"/>
        <w:contextualSpacing/>
        <w:rPr>
          <w:rFonts w:ascii="Times New Roman" w:eastAsia="Noto Sans CJK SC Regular" w:hAnsi="Times New Roman" w:cs="Times New Roman"/>
          <w:b/>
          <w:bCs/>
          <w:sz w:val="24"/>
          <w:szCs w:val="24"/>
          <w:lang w:val="en-IN" w:eastAsia="zh-CN" w:bidi="hi-IN"/>
        </w:rPr>
      </w:pPr>
    </w:p>
    <w:p w14:paraId="748D87DB" w14:textId="77777777" w:rsidR="00A039D8" w:rsidRPr="00A039D8" w:rsidRDefault="00763E31" w:rsidP="00A039D8">
      <w:pPr>
        <w:spacing w:line="240" w:lineRule="auto"/>
        <w:contextualSpacing/>
        <w:rPr>
          <w:rFonts w:ascii="Times New Roman" w:eastAsia="Noto Sans CJK SC Regular" w:hAnsi="Times New Roman" w:cs="Times New Roman"/>
          <w:sz w:val="24"/>
          <w:szCs w:val="24"/>
          <w:lang w:val="en-IN" w:eastAsia="zh-CN" w:bidi="hi-IN"/>
        </w:rPr>
      </w:pPr>
      <w:r>
        <w:rPr>
          <w:rFonts w:ascii="Times New Roman" w:eastAsia="Noto Sans CJK SC Regular" w:hAnsi="Times New Roman" w:cs="Times New Roman"/>
          <w:b/>
          <w:bCs/>
          <w:sz w:val="24"/>
          <w:szCs w:val="24"/>
          <w:lang w:val="en-IN" w:eastAsia="zh-CN" w:bidi="hi-IN"/>
        </w:rPr>
        <w:t>Provider</w:t>
      </w:r>
      <w:r w:rsidR="00A039D8" w:rsidRPr="00A039D8">
        <w:rPr>
          <w:rFonts w:ascii="Times New Roman" w:eastAsia="Noto Sans CJK SC Regular" w:hAnsi="Times New Roman" w:cs="Times New Roman"/>
          <w:sz w:val="24"/>
          <w:szCs w:val="24"/>
          <w:lang w:val="en-IN" w:eastAsia="zh-CN" w:bidi="hi-IN"/>
        </w:rPr>
        <w:t xml:space="preserve">: </w:t>
      </w:r>
      <w:r>
        <w:rPr>
          <w:rFonts w:ascii="Times New Roman" w:eastAsia="Noto Sans CJK SC Regular" w:hAnsi="Times New Roman" w:cs="Times New Roman"/>
          <w:sz w:val="24"/>
          <w:szCs w:val="24"/>
          <w:lang w:val="en-IN" w:eastAsia="zh-CN" w:bidi="hi-IN"/>
        </w:rPr>
        <w:t>Patients are administered care by Pr</w:t>
      </w:r>
      <w:r w:rsidR="00872C26">
        <w:rPr>
          <w:rFonts w:ascii="Times New Roman" w:eastAsia="Noto Sans CJK SC Regular" w:hAnsi="Times New Roman" w:cs="Times New Roman"/>
          <w:sz w:val="24"/>
          <w:szCs w:val="24"/>
          <w:lang w:val="en-IN" w:eastAsia="zh-CN" w:bidi="hi-IN"/>
        </w:rPr>
        <w:t>ovider who provides prescriptions</w:t>
      </w:r>
      <w:r w:rsidR="008057B9">
        <w:rPr>
          <w:rFonts w:ascii="Times New Roman" w:eastAsia="Noto Sans CJK SC Regular" w:hAnsi="Times New Roman" w:cs="Times New Roman"/>
          <w:sz w:val="24"/>
          <w:szCs w:val="24"/>
          <w:lang w:val="en-IN" w:eastAsia="zh-CN" w:bidi="hi-IN"/>
        </w:rPr>
        <w:t>.</w:t>
      </w:r>
    </w:p>
    <w:tbl>
      <w:tblPr>
        <w:tblW w:w="9638" w:type="dxa"/>
        <w:tblInd w:w="55" w:type="dxa"/>
        <w:tblBorders>
          <w:top w:val="single" w:sz="2" w:space="0" w:color="000000"/>
          <w:left w:val="single" w:sz="2" w:space="0" w:color="000000"/>
          <w:bottom w:val="single" w:sz="2" w:space="0" w:color="000000"/>
          <w:insideH w:val="single" w:sz="2" w:space="0" w:color="000000"/>
        </w:tblBorders>
        <w:tblCellMar>
          <w:top w:w="55" w:type="dxa"/>
          <w:left w:w="54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2409"/>
        <w:gridCol w:w="2410"/>
        <w:gridCol w:w="2409"/>
        <w:gridCol w:w="2410"/>
      </w:tblGrid>
      <w:tr w:rsidR="00A039D8" w:rsidRPr="00A039D8" w14:paraId="3821B0CC" w14:textId="77777777" w:rsidTr="00873E81"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74A1D437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Column</w:t>
            </w:r>
          </w:p>
        </w:tc>
        <w:tc>
          <w:tcPr>
            <w:tcW w:w="24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7F574554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Datatype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520B9163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Constraint</w:t>
            </w:r>
          </w:p>
        </w:tc>
        <w:tc>
          <w:tcPr>
            <w:tcW w:w="24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20D57622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Comment</w:t>
            </w:r>
          </w:p>
        </w:tc>
      </w:tr>
      <w:tr w:rsidR="00A039D8" w:rsidRPr="00A039D8" w14:paraId="79090059" w14:textId="77777777" w:rsidTr="00873E81">
        <w:tc>
          <w:tcPr>
            <w:tcW w:w="24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7F884FA8" w14:textId="77777777" w:rsidR="00A039D8" w:rsidRPr="00A039D8" w:rsidRDefault="00763E31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Provider_ID</w:t>
            </w:r>
            <w:proofErr w:type="spellEnd"/>
          </w:p>
        </w:tc>
        <w:tc>
          <w:tcPr>
            <w:tcW w:w="241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2B64E029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Integer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57F84FBF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Primary key</w:t>
            </w:r>
          </w:p>
        </w:tc>
        <w:tc>
          <w:tcPr>
            <w:tcW w:w="241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6C183DD5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</w:p>
        </w:tc>
      </w:tr>
      <w:tr w:rsidR="00A039D8" w:rsidRPr="00A039D8" w14:paraId="163A05C8" w14:textId="77777777" w:rsidTr="00872C26">
        <w:tc>
          <w:tcPr>
            <w:tcW w:w="2409" w:type="dxa"/>
            <w:tcBorders>
              <w:lef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695F4CCB" w14:textId="77777777" w:rsidR="00A039D8" w:rsidRPr="00A039D8" w:rsidRDefault="00872C26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Hospital_CCN_ID</w:t>
            </w:r>
            <w:proofErr w:type="spellEnd"/>
          </w:p>
        </w:tc>
        <w:tc>
          <w:tcPr>
            <w:tcW w:w="2410" w:type="dxa"/>
            <w:tcBorders>
              <w:lef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0811E855" w14:textId="77777777" w:rsidR="00A039D8" w:rsidRPr="00A039D8" w:rsidRDefault="00872C26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Integer</w:t>
            </w:r>
          </w:p>
        </w:tc>
        <w:tc>
          <w:tcPr>
            <w:tcW w:w="2409" w:type="dxa"/>
            <w:tcBorders>
              <w:lef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320ABD87" w14:textId="77777777" w:rsidR="00A039D8" w:rsidRPr="00A039D8" w:rsidRDefault="00872C26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Foreign key</w:t>
            </w:r>
          </w:p>
        </w:tc>
        <w:tc>
          <w:tcPr>
            <w:tcW w:w="2410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6115A3CE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</w:p>
        </w:tc>
      </w:tr>
      <w:tr w:rsidR="00872C26" w:rsidRPr="00A039D8" w14:paraId="3F6EFDB7" w14:textId="77777777" w:rsidTr="00872C26">
        <w:tc>
          <w:tcPr>
            <w:tcW w:w="2409" w:type="dxa"/>
            <w:tcBorders>
              <w:lef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4AFC8B5E" w14:textId="77777777" w:rsidR="00872C26" w:rsidRPr="00A039D8" w:rsidRDefault="00872C26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First_Name</w:t>
            </w:r>
            <w:proofErr w:type="spellEnd"/>
          </w:p>
        </w:tc>
        <w:tc>
          <w:tcPr>
            <w:tcW w:w="2410" w:type="dxa"/>
            <w:tcBorders>
              <w:lef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557B7A73" w14:textId="77777777" w:rsidR="00872C26" w:rsidRPr="00A039D8" w:rsidRDefault="00872C26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Varchar</w:t>
            </w:r>
          </w:p>
        </w:tc>
        <w:tc>
          <w:tcPr>
            <w:tcW w:w="2409" w:type="dxa"/>
            <w:tcBorders>
              <w:lef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7D157DCB" w14:textId="77777777" w:rsidR="00872C26" w:rsidRPr="00A039D8" w:rsidRDefault="00872C26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Not null</w:t>
            </w:r>
          </w:p>
        </w:tc>
        <w:tc>
          <w:tcPr>
            <w:tcW w:w="2410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3C87C3CA" w14:textId="77777777" w:rsidR="00872C26" w:rsidRPr="00A039D8" w:rsidRDefault="00872C26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</w:p>
        </w:tc>
      </w:tr>
      <w:tr w:rsidR="00872C26" w:rsidRPr="00A039D8" w14:paraId="2F97E66B" w14:textId="77777777" w:rsidTr="00872C26">
        <w:tc>
          <w:tcPr>
            <w:tcW w:w="2409" w:type="dxa"/>
            <w:tcBorders>
              <w:lef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20082D73" w14:textId="77777777" w:rsidR="00872C26" w:rsidRPr="00A039D8" w:rsidRDefault="00872C26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Last_Name</w:t>
            </w:r>
            <w:proofErr w:type="spellEnd"/>
          </w:p>
        </w:tc>
        <w:tc>
          <w:tcPr>
            <w:tcW w:w="2410" w:type="dxa"/>
            <w:tcBorders>
              <w:lef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74C451B1" w14:textId="77777777" w:rsidR="00872C26" w:rsidRPr="00A039D8" w:rsidRDefault="00872C26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Varchar</w:t>
            </w:r>
          </w:p>
        </w:tc>
        <w:tc>
          <w:tcPr>
            <w:tcW w:w="2409" w:type="dxa"/>
            <w:tcBorders>
              <w:lef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2A7EE6FE" w14:textId="77777777" w:rsidR="00872C26" w:rsidRPr="00A039D8" w:rsidRDefault="00872C26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Not null</w:t>
            </w:r>
          </w:p>
        </w:tc>
        <w:tc>
          <w:tcPr>
            <w:tcW w:w="2410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61706321" w14:textId="77777777" w:rsidR="00872C26" w:rsidRPr="00A039D8" w:rsidRDefault="00872C26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</w:p>
        </w:tc>
      </w:tr>
      <w:tr w:rsidR="00872C26" w:rsidRPr="00A039D8" w14:paraId="75C527FA" w14:textId="77777777" w:rsidTr="00872C26">
        <w:tc>
          <w:tcPr>
            <w:tcW w:w="2409" w:type="dxa"/>
            <w:tcBorders>
              <w:lef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716F7341" w14:textId="77777777" w:rsidR="00872C26" w:rsidRPr="00A039D8" w:rsidRDefault="00872C26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Phone_Num</w:t>
            </w:r>
            <w:proofErr w:type="spellEnd"/>
          </w:p>
        </w:tc>
        <w:tc>
          <w:tcPr>
            <w:tcW w:w="2410" w:type="dxa"/>
            <w:tcBorders>
              <w:lef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5BA58364" w14:textId="77777777" w:rsidR="00872C26" w:rsidRPr="00A039D8" w:rsidRDefault="00872C26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Number</w:t>
            </w:r>
          </w:p>
        </w:tc>
        <w:tc>
          <w:tcPr>
            <w:tcW w:w="2409" w:type="dxa"/>
            <w:tcBorders>
              <w:lef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77AE7A0D" w14:textId="77777777" w:rsidR="00872C26" w:rsidRPr="00A039D8" w:rsidRDefault="00872C26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Not null</w:t>
            </w:r>
          </w:p>
        </w:tc>
        <w:tc>
          <w:tcPr>
            <w:tcW w:w="2410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7B8D460C" w14:textId="77777777" w:rsidR="00872C26" w:rsidRPr="00A039D8" w:rsidRDefault="00872C26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</w:p>
        </w:tc>
      </w:tr>
      <w:tr w:rsidR="00872C26" w:rsidRPr="00A039D8" w14:paraId="00B1432C" w14:textId="77777777" w:rsidTr="00873E81">
        <w:tc>
          <w:tcPr>
            <w:tcW w:w="24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279B9822" w14:textId="77777777" w:rsidR="00872C26" w:rsidRPr="00A039D8" w:rsidRDefault="00872C26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Specialty</w:t>
            </w:r>
          </w:p>
        </w:tc>
        <w:tc>
          <w:tcPr>
            <w:tcW w:w="241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17282300" w14:textId="77777777" w:rsidR="00872C26" w:rsidRPr="00A039D8" w:rsidRDefault="00872C26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Varchar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79D377E2" w14:textId="77777777" w:rsidR="00872C26" w:rsidRPr="00A039D8" w:rsidRDefault="00872C26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Not null</w:t>
            </w:r>
          </w:p>
        </w:tc>
        <w:tc>
          <w:tcPr>
            <w:tcW w:w="241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40AB24D8" w14:textId="77777777" w:rsidR="00872C26" w:rsidRPr="00A039D8" w:rsidRDefault="00872C26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</w:p>
        </w:tc>
      </w:tr>
    </w:tbl>
    <w:p w14:paraId="2B6A9427" w14:textId="77777777" w:rsidR="00A039D8" w:rsidRPr="00A039D8" w:rsidRDefault="00A039D8" w:rsidP="00A039D8">
      <w:pPr>
        <w:spacing w:after="0" w:line="240" w:lineRule="auto"/>
        <w:rPr>
          <w:rFonts w:ascii="Times New Roman" w:hAnsi="Times New Roman" w:cs="Times New Roman"/>
          <w:b/>
          <w:bCs/>
          <w:color w:val="00000A"/>
          <w:sz w:val="24"/>
          <w:szCs w:val="24"/>
        </w:rPr>
      </w:pPr>
    </w:p>
    <w:p w14:paraId="32C2533E" w14:textId="10674BE9" w:rsidR="00A039D8" w:rsidRPr="00A039D8" w:rsidRDefault="008057B9" w:rsidP="00A039D8">
      <w:pPr>
        <w:spacing w:line="240" w:lineRule="auto"/>
        <w:contextualSpacing/>
        <w:rPr>
          <w:rFonts w:ascii="Times New Roman" w:eastAsia="Noto Sans CJK SC Regular" w:hAnsi="Times New Roman" w:cs="Times New Roman"/>
          <w:sz w:val="24"/>
          <w:szCs w:val="24"/>
          <w:lang w:val="en-IN" w:eastAsia="zh-CN" w:bidi="hi-IN"/>
        </w:rPr>
      </w:pPr>
      <w:r>
        <w:rPr>
          <w:rFonts w:ascii="Times New Roman" w:eastAsia="Noto Sans CJK SC Regular" w:hAnsi="Times New Roman" w:cs="Times New Roman"/>
          <w:b/>
          <w:bCs/>
          <w:sz w:val="24"/>
          <w:szCs w:val="24"/>
          <w:lang w:val="en-IN" w:eastAsia="zh-CN" w:bidi="hi-IN"/>
        </w:rPr>
        <w:t>Prescriptions</w:t>
      </w:r>
      <w:r w:rsidR="00A039D8" w:rsidRPr="00A039D8">
        <w:rPr>
          <w:rFonts w:ascii="Times New Roman" w:eastAsia="Noto Sans CJK SC Regular" w:hAnsi="Times New Roman" w:cs="Times New Roman"/>
          <w:sz w:val="24"/>
          <w:szCs w:val="24"/>
          <w:lang w:val="en-IN" w:eastAsia="zh-CN" w:bidi="hi-IN"/>
        </w:rPr>
        <w:t xml:space="preserve">: </w:t>
      </w:r>
      <w:r w:rsidR="002F48E3">
        <w:rPr>
          <w:rFonts w:ascii="Times New Roman" w:eastAsia="Noto Sans CJK SC Regular" w:hAnsi="Times New Roman" w:cs="Times New Roman"/>
          <w:sz w:val="24"/>
          <w:szCs w:val="24"/>
          <w:lang w:val="en-IN" w:eastAsia="zh-CN" w:bidi="hi-IN"/>
        </w:rPr>
        <w:t>Are generated for a visit, prescribed by providers, and assigned a medication.</w:t>
      </w:r>
    </w:p>
    <w:tbl>
      <w:tblPr>
        <w:tblW w:w="9638" w:type="dxa"/>
        <w:tblInd w:w="55" w:type="dxa"/>
        <w:tblBorders>
          <w:top w:val="single" w:sz="2" w:space="0" w:color="000000"/>
          <w:left w:val="single" w:sz="2" w:space="0" w:color="000000"/>
          <w:bottom w:val="single" w:sz="2" w:space="0" w:color="000000"/>
          <w:insideH w:val="single" w:sz="2" w:space="0" w:color="000000"/>
        </w:tblBorders>
        <w:tblCellMar>
          <w:top w:w="55" w:type="dxa"/>
          <w:left w:w="54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2409"/>
        <w:gridCol w:w="2410"/>
        <w:gridCol w:w="2409"/>
        <w:gridCol w:w="2410"/>
      </w:tblGrid>
      <w:tr w:rsidR="00A039D8" w:rsidRPr="00A039D8" w14:paraId="58A98018" w14:textId="77777777" w:rsidTr="00873E81"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640043E8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Column</w:t>
            </w:r>
          </w:p>
        </w:tc>
        <w:tc>
          <w:tcPr>
            <w:tcW w:w="24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7939FD52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Datatype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40B839CF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Constraint</w:t>
            </w:r>
          </w:p>
        </w:tc>
        <w:tc>
          <w:tcPr>
            <w:tcW w:w="24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768EA053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Comment</w:t>
            </w:r>
          </w:p>
        </w:tc>
      </w:tr>
      <w:tr w:rsidR="00A039D8" w:rsidRPr="00A039D8" w14:paraId="3C533913" w14:textId="77777777" w:rsidTr="00873E81">
        <w:tc>
          <w:tcPr>
            <w:tcW w:w="24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79A400F1" w14:textId="77777777" w:rsidR="00A039D8" w:rsidRPr="00A039D8" w:rsidRDefault="008057B9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Visit_ID</w:t>
            </w:r>
            <w:proofErr w:type="spellEnd"/>
          </w:p>
        </w:tc>
        <w:tc>
          <w:tcPr>
            <w:tcW w:w="241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23C510CB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Integer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5A21FD4F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Primary key</w:t>
            </w:r>
          </w:p>
        </w:tc>
        <w:tc>
          <w:tcPr>
            <w:tcW w:w="241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64FF9710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</w:p>
        </w:tc>
      </w:tr>
      <w:tr w:rsidR="00A039D8" w:rsidRPr="00A039D8" w14:paraId="148E61B4" w14:textId="77777777" w:rsidTr="00873E81">
        <w:tc>
          <w:tcPr>
            <w:tcW w:w="24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5FC155D5" w14:textId="77777777" w:rsidR="00A039D8" w:rsidRPr="00A039D8" w:rsidRDefault="00DF258A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Medication_ID</w:t>
            </w:r>
            <w:proofErr w:type="spellEnd"/>
          </w:p>
        </w:tc>
        <w:tc>
          <w:tcPr>
            <w:tcW w:w="241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1706B49B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Integer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774B6B2F" w14:textId="77777777" w:rsidR="00A039D8" w:rsidRPr="00A039D8" w:rsidRDefault="000B6741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Primary key/</w:t>
            </w:r>
            <w:r w:rsidR="00A039D8"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Foreign key</w:t>
            </w:r>
          </w:p>
        </w:tc>
        <w:tc>
          <w:tcPr>
            <w:tcW w:w="241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235BD1DA" w14:textId="77777777" w:rsidR="00A039D8" w:rsidRPr="00A039D8" w:rsidRDefault="000B6741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Composite PK</w:t>
            </w:r>
          </w:p>
        </w:tc>
      </w:tr>
      <w:tr w:rsidR="00A039D8" w:rsidRPr="00A039D8" w14:paraId="2508E97A" w14:textId="77777777" w:rsidTr="00873E81">
        <w:tc>
          <w:tcPr>
            <w:tcW w:w="24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3546F123" w14:textId="77777777" w:rsidR="00A039D8" w:rsidRPr="00A039D8" w:rsidRDefault="00DF258A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Provider_ID</w:t>
            </w:r>
            <w:proofErr w:type="spellEnd"/>
          </w:p>
        </w:tc>
        <w:tc>
          <w:tcPr>
            <w:tcW w:w="241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7D9D8EC6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Integer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207B3193" w14:textId="77777777" w:rsidR="00A039D8" w:rsidRPr="00A039D8" w:rsidRDefault="000B6741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Primary key/</w:t>
            </w:r>
            <w:r w:rsidR="00A039D8"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Foreign key</w:t>
            </w:r>
          </w:p>
        </w:tc>
        <w:tc>
          <w:tcPr>
            <w:tcW w:w="241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3129A0C1" w14:textId="77777777" w:rsidR="00A039D8" w:rsidRPr="00A039D8" w:rsidRDefault="000B6741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Composite PK</w:t>
            </w:r>
          </w:p>
        </w:tc>
      </w:tr>
      <w:tr w:rsidR="00A039D8" w:rsidRPr="00A039D8" w14:paraId="3A165080" w14:textId="77777777" w:rsidTr="00DF258A">
        <w:tc>
          <w:tcPr>
            <w:tcW w:w="2409" w:type="dxa"/>
            <w:tcBorders>
              <w:lef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61F1AD3B" w14:textId="77777777" w:rsidR="00A039D8" w:rsidRPr="00A039D8" w:rsidRDefault="00DF258A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Qty</w:t>
            </w:r>
          </w:p>
        </w:tc>
        <w:tc>
          <w:tcPr>
            <w:tcW w:w="2410" w:type="dxa"/>
            <w:tcBorders>
              <w:lef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0F8FAE51" w14:textId="77777777" w:rsidR="00A039D8" w:rsidRPr="00A039D8" w:rsidRDefault="00DF258A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Number</w:t>
            </w:r>
          </w:p>
        </w:tc>
        <w:tc>
          <w:tcPr>
            <w:tcW w:w="2409" w:type="dxa"/>
            <w:tcBorders>
              <w:lef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161F12E6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Not null</w:t>
            </w:r>
          </w:p>
        </w:tc>
        <w:tc>
          <w:tcPr>
            <w:tcW w:w="2410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4124C13E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</w:p>
        </w:tc>
      </w:tr>
      <w:tr w:rsidR="00DF258A" w:rsidRPr="00A039D8" w14:paraId="26E34EF2" w14:textId="77777777" w:rsidTr="00DF258A">
        <w:tc>
          <w:tcPr>
            <w:tcW w:w="2409" w:type="dxa"/>
            <w:tcBorders>
              <w:lef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051B0456" w14:textId="77777777" w:rsidR="00DF258A" w:rsidRDefault="00DF258A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Prescription_Nur</w:t>
            </w:r>
            <w:proofErr w:type="spellEnd"/>
          </w:p>
        </w:tc>
        <w:tc>
          <w:tcPr>
            <w:tcW w:w="2410" w:type="dxa"/>
            <w:tcBorders>
              <w:lef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788215CE" w14:textId="77777777" w:rsidR="00DF258A" w:rsidRDefault="00DF258A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Integer</w:t>
            </w:r>
          </w:p>
        </w:tc>
        <w:tc>
          <w:tcPr>
            <w:tcW w:w="2409" w:type="dxa"/>
            <w:tcBorders>
              <w:lef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318B7360" w14:textId="77777777" w:rsidR="00DF258A" w:rsidRPr="00A039D8" w:rsidRDefault="00DF258A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Not null</w:t>
            </w:r>
          </w:p>
        </w:tc>
        <w:tc>
          <w:tcPr>
            <w:tcW w:w="2410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4DD6074F" w14:textId="77777777" w:rsidR="00DF258A" w:rsidRPr="00A039D8" w:rsidRDefault="00DF258A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</w:p>
        </w:tc>
      </w:tr>
      <w:tr w:rsidR="00DF258A" w:rsidRPr="00A039D8" w14:paraId="7EB51C87" w14:textId="77777777" w:rsidTr="00873E81">
        <w:tc>
          <w:tcPr>
            <w:tcW w:w="24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79586D4E" w14:textId="77777777" w:rsidR="00DF258A" w:rsidRDefault="00DF258A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Pharmary_Num</w:t>
            </w:r>
            <w:proofErr w:type="spellEnd"/>
          </w:p>
        </w:tc>
        <w:tc>
          <w:tcPr>
            <w:tcW w:w="241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50664FE8" w14:textId="77777777" w:rsidR="00DF258A" w:rsidRDefault="00DF258A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Number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001459D1" w14:textId="77777777" w:rsidR="00DF258A" w:rsidRPr="00A039D8" w:rsidRDefault="00DF258A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Not null</w:t>
            </w:r>
          </w:p>
        </w:tc>
        <w:tc>
          <w:tcPr>
            <w:tcW w:w="241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27C654EF" w14:textId="77777777" w:rsidR="00DF258A" w:rsidRPr="00A039D8" w:rsidRDefault="00DF258A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</w:p>
        </w:tc>
      </w:tr>
    </w:tbl>
    <w:p w14:paraId="05146E5E" w14:textId="77777777" w:rsidR="00A039D8" w:rsidRPr="00A039D8" w:rsidRDefault="00A039D8" w:rsidP="00A039D8">
      <w:pPr>
        <w:spacing w:after="0" w:line="240" w:lineRule="auto"/>
        <w:rPr>
          <w:rFonts w:ascii="Times New Roman" w:hAnsi="Times New Roman" w:cs="Times New Roman"/>
          <w:b/>
          <w:bCs/>
          <w:color w:val="00000A"/>
          <w:sz w:val="24"/>
          <w:szCs w:val="24"/>
        </w:rPr>
      </w:pPr>
    </w:p>
    <w:p w14:paraId="7BDAC16B" w14:textId="77777777" w:rsidR="00A039D8" w:rsidRPr="00A039D8" w:rsidRDefault="00BF7CCA" w:rsidP="00A039D8">
      <w:pPr>
        <w:spacing w:line="240" w:lineRule="auto"/>
        <w:contextualSpacing/>
        <w:rPr>
          <w:rFonts w:ascii="Times New Roman" w:eastAsia="Noto Sans CJK SC Regular" w:hAnsi="Times New Roman" w:cs="Times New Roman"/>
          <w:sz w:val="24"/>
          <w:szCs w:val="24"/>
          <w:lang w:val="en-IN" w:eastAsia="zh-CN" w:bidi="hi-IN"/>
        </w:rPr>
      </w:pPr>
      <w:proofErr w:type="spellStart"/>
      <w:r>
        <w:rPr>
          <w:rFonts w:ascii="Times New Roman" w:eastAsia="Noto Sans CJK SC Regular" w:hAnsi="Times New Roman" w:cs="Times New Roman"/>
          <w:b/>
          <w:bCs/>
          <w:sz w:val="24"/>
          <w:szCs w:val="24"/>
          <w:lang w:val="en-IN" w:eastAsia="zh-CN" w:bidi="hi-IN"/>
        </w:rPr>
        <w:t>Medicatios</w:t>
      </w:r>
      <w:proofErr w:type="spellEnd"/>
      <w:r w:rsidR="00A039D8" w:rsidRPr="00A039D8">
        <w:rPr>
          <w:rFonts w:ascii="Times New Roman" w:eastAsia="Noto Sans CJK SC Regular" w:hAnsi="Times New Roman" w:cs="Times New Roman"/>
          <w:sz w:val="24"/>
          <w:szCs w:val="24"/>
          <w:lang w:val="en-IN" w:eastAsia="zh-CN" w:bidi="hi-IN"/>
        </w:rPr>
        <w:t xml:space="preserve">: </w:t>
      </w:r>
      <w:r>
        <w:rPr>
          <w:rFonts w:ascii="Times New Roman" w:eastAsia="Noto Sans CJK SC Regular" w:hAnsi="Times New Roman" w:cs="Times New Roman"/>
          <w:sz w:val="24"/>
          <w:szCs w:val="24"/>
          <w:lang w:val="en-IN" w:eastAsia="zh-CN" w:bidi="hi-IN"/>
        </w:rPr>
        <w:t>Medication given is determined by the prescription that is submitted.</w:t>
      </w:r>
    </w:p>
    <w:tbl>
      <w:tblPr>
        <w:tblW w:w="9638" w:type="dxa"/>
        <w:tblInd w:w="55" w:type="dxa"/>
        <w:tblBorders>
          <w:top w:val="single" w:sz="2" w:space="0" w:color="000000"/>
          <w:left w:val="single" w:sz="2" w:space="0" w:color="000000"/>
          <w:bottom w:val="single" w:sz="2" w:space="0" w:color="000000"/>
          <w:insideH w:val="single" w:sz="2" w:space="0" w:color="000000"/>
        </w:tblBorders>
        <w:tblCellMar>
          <w:top w:w="55" w:type="dxa"/>
          <w:left w:w="54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2409"/>
        <w:gridCol w:w="2410"/>
        <w:gridCol w:w="2409"/>
        <w:gridCol w:w="2410"/>
      </w:tblGrid>
      <w:tr w:rsidR="00A039D8" w:rsidRPr="00A039D8" w14:paraId="5A87D94B" w14:textId="77777777" w:rsidTr="00873E81"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123B2BB2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Column</w:t>
            </w:r>
          </w:p>
        </w:tc>
        <w:tc>
          <w:tcPr>
            <w:tcW w:w="24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03080F07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Datatype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67353E55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Constraint</w:t>
            </w:r>
          </w:p>
        </w:tc>
        <w:tc>
          <w:tcPr>
            <w:tcW w:w="24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00A524F7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Comment</w:t>
            </w:r>
          </w:p>
        </w:tc>
      </w:tr>
      <w:tr w:rsidR="00682481" w:rsidRPr="00A039D8" w14:paraId="12D66361" w14:textId="77777777" w:rsidTr="00873E81">
        <w:tc>
          <w:tcPr>
            <w:tcW w:w="24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0DED5687" w14:textId="19A314B7" w:rsidR="00682481" w:rsidRDefault="00682481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Medication_ID</w:t>
            </w:r>
            <w:proofErr w:type="spellEnd"/>
          </w:p>
        </w:tc>
        <w:tc>
          <w:tcPr>
            <w:tcW w:w="241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651D2121" w14:textId="4E60FD4B" w:rsidR="00682481" w:rsidRDefault="00682481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Integer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298CCFA6" w14:textId="76A29832" w:rsidR="00682481" w:rsidRPr="00A039D8" w:rsidRDefault="00682481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Primary Key</w:t>
            </w:r>
          </w:p>
        </w:tc>
        <w:tc>
          <w:tcPr>
            <w:tcW w:w="241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1A06D2EC" w14:textId="77777777" w:rsidR="00682481" w:rsidRPr="00A039D8" w:rsidRDefault="00682481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</w:p>
        </w:tc>
      </w:tr>
      <w:tr w:rsidR="00A039D8" w:rsidRPr="00A039D8" w14:paraId="1D091282" w14:textId="77777777" w:rsidTr="00873E81">
        <w:tc>
          <w:tcPr>
            <w:tcW w:w="24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28A7E99E" w14:textId="77777777" w:rsidR="00A039D8" w:rsidRPr="00A039D8" w:rsidRDefault="00BF7CCA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Name</w:t>
            </w:r>
          </w:p>
        </w:tc>
        <w:tc>
          <w:tcPr>
            <w:tcW w:w="241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4CBA0965" w14:textId="77777777" w:rsidR="00A039D8" w:rsidRPr="00A039D8" w:rsidRDefault="00BF7CCA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Varchar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18074DF9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</w:p>
        </w:tc>
        <w:tc>
          <w:tcPr>
            <w:tcW w:w="241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6B46FA9C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</w:p>
        </w:tc>
      </w:tr>
      <w:tr w:rsidR="00A039D8" w:rsidRPr="00A039D8" w14:paraId="5097A6A1" w14:textId="77777777" w:rsidTr="00873E81">
        <w:tc>
          <w:tcPr>
            <w:tcW w:w="24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0017C4FF" w14:textId="77777777" w:rsidR="00A039D8" w:rsidRPr="00A039D8" w:rsidRDefault="00BF7CCA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Dose</w:t>
            </w:r>
          </w:p>
        </w:tc>
        <w:tc>
          <w:tcPr>
            <w:tcW w:w="241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2AED0DDB" w14:textId="77777777" w:rsidR="00A039D8" w:rsidRPr="00A039D8" w:rsidRDefault="00BF7CCA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Varchar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63394C45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</w:p>
        </w:tc>
        <w:tc>
          <w:tcPr>
            <w:tcW w:w="241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282FE602" w14:textId="77777777" w:rsidR="00A039D8" w:rsidRPr="00A039D8" w:rsidRDefault="00A039D8" w:rsidP="00A039D8">
            <w:pPr>
              <w:suppressLineNumber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</w:p>
        </w:tc>
      </w:tr>
    </w:tbl>
    <w:p w14:paraId="64E04866" w14:textId="77777777" w:rsidR="00A039D8" w:rsidRDefault="00A039D8" w:rsidP="000B6741">
      <w:pPr>
        <w:spacing w:after="0" w:line="240" w:lineRule="auto"/>
        <w:rPr>
          <w:rFonts w:ascii="Times New Roman" w:hAnsi="Times New Roman" w:cs="Times New Roman"/>
          <w:color w:val="00000A"/>
          <w:sz w:val="24"/>
          <w:szCs w:val="24"/>
        </w:rPr>
      </w:pPr>
    </w:p>
    <w:p w14:paraId="0B467010" w14:textId="77777777" w:rsidR="000B6741" w:rsidRDefault="000B6741" w:rsidP="000B6741">
      <w:pPr>
        <w:spacing w:after="0" w:line="240" w:lineRule="auto"/>
        <w:rPr>
          <w:rFonts w:ascii="Times New Roman" w:hAnsi="Times New Roman" w:cs="Times New Roman"/>
          <w:color w:val="00000A"/>
          <w:sz w:val="24"/>
          <w:szCs w:val="24"/>
        </w:rPr>
      </w:pPr>
    </w:p>
    <w:sectPr w:rsidR="000B6741" w:rsidSect="00DB5E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Noto Sans CJK SC Regular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162B15"/>
    <w:multiLevelType w:val="hybridMultilevel"/>
    <w:tmpl w:val="F2C65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zMLCwNLO0tDA0sjRQ0lEKTi0uzszPAykwqgUARUJ/GCwAAAA="/>
  </w:docVars>
  <w:rsids>
    <w:rsidRoot w:val="00A039D8"/>
    <w:rsid w:val="00083EFA"/>
    <w:rsid w:val="000B6741"/>
    <w:rsid w:val="001F09E1"/>
    <w:rsid w:val="001F31FD"/>
    <w:rsid w:val="002F48E3"/>
    <w:rsid w:val="003628A4"/>
    <w:rsid w:val="00404AF0"/>
    <w:rsid w:val="004D0672"/>
    <w:rsid w:val="00682481"/>
    <w:rsid w:val="00756705"/>
    <w:rsid w:val="00763E31"/>
    <w:rsid w:val="00767953"/>
    <w:rsid w:val="008057B9"/>
    <w:rsid w:val="00872C26"/>
    <w:rsid w:val="009626D6"/>
    <w:rsid w:val="00982557"/>
    <w:rsid w:val="00A039D8"/>
    <w:rsid w:val="00A625BF"/>
    <w:rsid w:val="00BF7CCA"/>
    <w:rsid w:val="00C2160C"/>
    <w:rsid w:val="00C36ED9"/>
    <w:rsid w:val="00D1027A"/>
    <w:rsid w:val="00D75F87"/>
    <w:rsid w:val="00DB5E8F"/>
    <w:rsid w:val="00DF258A"/>
    <w:rsid w:val="00E82699"/>
    <w:rsid w:val="00E82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D1719"/>
  <w15:chartTrackingRefBased/>
  <w15:docId w15:val="{2A0D6E65-0990-4D29-A584-0D1375CB86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3</Pages>
  <Words>271</Words>
  <Characters>154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Sheppard</dc:creator>
  <cp:keywords/>
  <dc:description/>
  <cp:lastModifiedBy>Brandon Russell</cp:lastModifiedBy>
  <cp:revision>5</cp:revision>
  <dcterms:created xsi:type="dcterms:W3CDTF">2017-09-22T22:04:00Z</dcterms:created>
  <dcterms:modified xsi:type="dcterms:W3CDTF">2017-09-30T23:02:00Z</dcterms:modified>
</cp:coreProperties>
</file>